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3AD11CB" w:rsidR="001D13A3" w:rsidRPr="001D13A3" w:rsidRDefault="00C17221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C044D5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0BEABB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17221">
              <w:rPr>
                <w:b/>
              </w:rPr>
              <w:t xml:space="preserve"> </w:t>
            </w:r>
            <w:r w:rsidR="00C17221">
              <w:rPr>
                <w:b/>
              </w:rPr>
              <w:fldChar w:fldCharType="begin"/>
            </w:r>
            <w:r w:rsidR="00C17221">
              <w:rPr>
                <w:b/>
              </w:rPr>
              <w:instrText xml:space="preserve"> MERGEFIELD Student_ID2 </w:instrText>
            </w:r>
            <w:r w:rsidR="00C17221">
              <w:rPr>
                <w:b/>
              </w:rPr>
              <w:fldChar w:fldCharType="separate"/>
            </w:r>
            <w:r w:rsidR="00C044D5">
              <w:rPr>
                <w:b/>
                <w:noProof/>
              </w:rPr>
              <w:t>«Student_ID2»</w:t>
            </w:r>
            <w:r w:rsidR="00C17221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5953148A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BB1FEB">
              <w:rPr>
                <w:b/>
              </w:rPr>
              <w:t xml:space="preserve"> Printing and Graph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EEFBBC1" w14:textId="77777777" w:rsidR="00A3311C" w:rsidRDefault="00A3311C" w:rsidP="00A3311C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4E02D446" w:rsidR="001D13A3" w:rsidRPr="001D13A3" w:rsidRDefault="00A3311C" w:rsidP="00A3311C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9511D0">
        <w:tc>
          <w:tcPr>
            <w:tcW w:w="10890" w:type="dxa"/>
            <w:gridSpan w:val="3"/>
          </w:tcPr>
          <w:p w14:paraId="3C9AE59B" w14:textId="77777777" w:rsidR="00781A55" w:rsidRPr="00BC0571" w:rsidRDefault="00781A55" w:rsidP="00781A55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BC05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BC0571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BC0571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1D6741A1" w:rsidR="007A327C" w:rsidRDefault="00781A55" w:rsidP="00781A55">
            <w:pPr>
              <w:jc w:val="center"/>
            </w:pPr>
            <w:r w:rsidRPr="00BC057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BC0571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BC057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9511D0" w14:paraId="1B08625E" w14:textId="77777777" w:rsidTr="009511D0">
        <w:trPr>
          <w:trHeight w:val="5760"/>
        </w:trPr>
        <w:tc>
          <w:tcPr>
            <w:tcW w:w="3536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9511D0" w14:paraId="3786994F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86F58B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9511D0" w14:paraId="2EDDB76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B42DF0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853198B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07BCAA" w14:textId="77777777" w:rsidR="009511D0" w:rsidRDefault="009511D0" w:rsidP="009511D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9511D0" w14:paraId="61E5B0F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D29922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495A3C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178212" w14:textId="77777777" w:rsidR="009511D0" w:rsidRDefault="009511D0" w:rsidP="009511D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441CDA" w14:paraId="746A4BD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FE325B" w14:textId="77777777" w:rsidR="00441CDA" w:rsidRDefault="00441CDA" w:rsidP="00441C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EA53F" w14:textId="14506F83" w:rsidR="00441CDA" w:rsidRDefault="00441CDA" w:rsidP="00441C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765A12" w14:textId="6AD96B13" w:rsidR="00441CDA" w:rsidRDefault="00441CDA" w:rsidP="00441CDA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441CDA" w14:paraId="46B4E1BA" w14:textId="77777777" w:rsidTr="002D1138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AF935C" w14:textId="31EDAEAA" w:rsidR="00441CDA" w:rsidRDefault="00441CDA" w:rsidP="00441CDA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441CDA" w14:paraId="44A092B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3B81D8" w14:textId="77777777" w:rsidR="00441CDA" w:rsidRDefault="00441CDA" w:rsidP="00441C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F12485" w14:textId="065285DB" w:rsidR="00441CDA" w:rsidRDefault="00441CDA" w:rsidP="00441C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12CF1E" w14:textId="26E5CAB9" w:rsidR="00441CDA" w:rsidRDefault="00441CDA" w:rsidP="00441CDA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441CDA" w14:paraId="262E9881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ED49A2" w14:textId="77777777" w:rsidR="00441CDA" w:rsidRDefault="00441CDA" w:rsidP="00441CDA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337344" w14:paraId="291FBA4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9D5FBB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6E8518" w14:textId="236F439E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F49C5F" w14:textId="53550894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337344" w14:paraId="16D9545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395656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FB1EB58" w14:textId="5778D4A2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79E8175" w14:textId="0B0B203D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337344" w14:paraId="4A654D1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84C082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D9F239" w14:textId="734BEF05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E5AFC" w14:textId="606A3AE4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337344" w14:paraId="3860DF1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4A3EA6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A5225FE" w14:textId="5CA4C8F0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886A40" w14:textId="598ADFAF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337344" w14:paraId="55EE25C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5B0D8E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23F41F" w14:textId="7F365F5A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594D10" w14:textId="47B99B82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337344" w14:paraId="2AA7BF0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2BD0EE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FB168D" w14:textId="3F201726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9CDBC3" w14:textId="1DF2DF9F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337344" w14:paraId="684626C8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592F31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7419A1" w14:textId="19009D95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08237D" w14:textId="63572FF4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337344" w14:paraId="4041AA7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4AC595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8AD9CA" w14:textId="22D77D68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D21378" w14:textId="3FF2C97C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337344" w14:paraId="315D2D45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34DF09" w14:textId="77777777" w:rsidR="00337344" w:rsidRDefault="00337344" w:rsidP="0033734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337344" w14:paraId="032C323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9E711A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65E5C2" w14:textId="77777777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337344" w14:paraId="084E85B7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F7A2A" w14:textId="77777777" w:rsidR="00337344" w:rsidRDefault="00337344" w:rsidP="00337344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337344" w14:paraId="42F6D45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6C698A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19A57B" w14:textId="77777777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EE2B0F" w14:textId="77777777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337344" w14:paraId="5D212D1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3BD031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AE9416" w14:textId="77777777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373D0E2" w14:textId="77777777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337344" w14:paraId="141DC88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D09B27" w14:textId="77777777" w:rsidR="00337344" w:rsidRDefault="00337344" w:rsidP="0033734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DD177C" w14:textId="67D8337D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DAD4AE" w14:textId="6C3C3FFD" w:rsidR="00337344" w:rsidRDefault="00337344" w:rsidP="0033734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11471B" w14:paraId="25A1BF8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8CC5CD" w14:textId="77777777" w:rsidR="0011471B" w:rsidRDefault="0011471B" w:rsidP="0011471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8D0497" w14:textId="57687436" w:rsidR="0011471B" w:rsidRDefault="0011471B" w:rsidP="0011471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F5FAC3" w14:textId="5D3F23B1" w:rsidR="0011471B" w:rsidRDefault="0011471B" w:rsidP="0011471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55A2375C" w14:textId="77777777" w:rsidR="009511D0" w:rsidRDefault="009511D0" w:rsidP="009511D0">
            <w:pPr>
              <w:rPr>
                <w:rFonts w:cstheme="minorHAnsi"/>
              </w:rPr>
            </w:pPr>
          </w:p>
          <w:p w14:paraId="1C72E564" w14:textId="7AB70ED9" w:rsidR="009511D0" w:rsidRPr="00D7490D" w:rsidRDefault="009511D0" w:rsidP="009511D0">
            <w:pPr>
              <w:rPr>
                <w:rFonts w:cstheme="minorHAnsi"/>
              </w:rPr>
            </w:pPr>
          </w:p>
        </w:tc>
        <w:tc>
          <w:tcPr>
            <w:tcW w:w="3787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9511D0" w14:paraId="70869B28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32A23B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9511D0" w14:paraId="15B73AB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FB32AE" w14:textId="77777777" w:rsidR="009511D0" w:rsidRDefault="009511D0" w:rsidP="009511D0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D445CF" w14:textId="008FBF16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B27EDF">
                    <w:rPr>
                      <w:rFonts w:cstheme="minorHAnsi"/>
                      <w:sz w:val="18"/>
                      <w:szCs w:val="18"/>
                    </w:rPr>
                    <w:t>51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86CEC4" w14:textId="302427C6" w:rsidR="009511D0" w:rsidRDefault="000750FF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ting and Graphics</w:t>
                  </w:r>
                  <w:r w:rsidR="009511D0">
                    <w:rPr>
                      <w:rFonts w:cstheme="minorHAnsi"/>
                      <w:sz w:val="18"/>
                      <w:szCs w:val="18"/>
                    </w:rPr>
                    <w:t xml:space="preserve"> III</w:t>
                  </w:r>
                </w:p>
              </w:tc>
            </w:tr>
            <w:tr w:rsidR="009511D0" w14:paraId="0F981C36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54BF6C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406183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E998D0" w14:textId="7DFA010B" w:rsidR="009511D0" w:rsidRDefault="00B27EDF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9511D0" w14:paraId="2C5E3066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7F0361" w14:textId="628B7D0C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1902E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F51CC9" w14:textId="5B379272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511D0" w14:paraId="7FC1D962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A1E459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9511D0" w14:paraId="5E6D74D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BD8780" w14:textId="77777777" w:rsidR="009511D0" w:rsidRDefault="009511D0" w:rsidP="009511D0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041FED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49AC8E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9511D0" w14:paraId="65C0B5B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27365E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5D6FB8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93A8D5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9511D0" w14:paraId="2705378E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0717A0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22242E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D29E07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8245DD" w14:paraId="57F9382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1013B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08E238" w14:textId="58439109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DB3125" w14:textId="331FE68E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9511D0" w14:paraId="67C872E0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EAFBBE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9511D0" w14:paraId="3BBDFD5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EBE6D3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02F242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414C45D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9511D0" w14:paraId="40F877D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AC3551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8627F0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B6EEEA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9511D0" w14:paraId="732D959E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1AAEF4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B6886D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9CA9DE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9511D0" w14:paraId="1422442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D1C4DC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7A0C82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3E8FDF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9511D0" w14:paraId="6F52F20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9CE2BD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B30EF9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526E01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9511D0" w14:paraId="0DFBF24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1B01CE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32115FA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54DF00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9511D0" w14:paraId="7A2B070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8A10DE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B5D948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5D87AF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9511D0" w14:paraId="718B220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B9C287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68A25C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29A425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9511D0" w14:paraId="517238C5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A5CA8E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5852DF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701212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9511D0" w14:paraId="7C7BC14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8BD8D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8C97D9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A4090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9511D0" w14:paraId="13D4BF15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B1DF03" w14:textId="77777777" w:rsidR="009511D0" w:rsidRDefault="009511D0" w:rsidP="009511D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C54E6E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5EB1B8" w14:textId="77777777" w:rsidR="009511D0" w:rsidRDefault="009511D0" w:rsidP="009511D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245DD" w14:paraId="3A51E22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336EF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4F5267" w14:textId="1DC89A1B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19229F" w14:textId="33CCCC7C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9511D0" w:rsidRPr="00D7490D" w:rsidRDefault="009511D0" w:rsidP="009511D0">
            <w:pPr>
              <w:rPr>
                <w:rFonts w:cstheme="minorHAnsi"/>
              </w:rPr>
            </w:pPr>
          </w:p>
        </w:tc>
        <w:tc>
          <w:tcPr>
            <w:tcW w:w="356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9511D0" w14:paraId="7C386574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5D3147" w14:textId="77777777" w:rsidR="009511D0" w:rsidRDefault="009511D0" w:rsidP="009511D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9511D0" w14:paraId="7C79B4DE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990C4D" w14:textId="77777777" w:rsidR="009511D0" w:rsidRDefault="009511D0" w:rsidP="009511D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9511D0" w14:paraId="3C105326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1CB31D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8245DD" w14:paraId="74CA2D01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52BD0F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2BC3A3" w14:textId="69A9F5EE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FD203A" w14:textId="6C911666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8245DD" w14:paraId="10697830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2D7AB3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C8D7E7" w14:textId="15153487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0F9F92" w14:textId="757535FE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11471B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245DD" w14:paraId="44F9AA58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347C3D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8F0FD8" w14:textId="5CA2B0E6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5FA995" w14:textId="68694716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245DD" w14:paraId="093D8E4C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08DD6B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23177B" w14:textId="2B268212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4899B4" w14:textId="08FF0899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8245DD" w14:paraId="37BDD385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88AF7C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C0F287" w14:textId="541B9405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24EDA7" w14:textId="54D72965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8245DD" w14:paraId="1285C7C1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686378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BCB761" w14:textId="2463C137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D3D457" w14:textId="45048807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8245DD" w14:paraId="034143C3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4CE8CB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8B77A1" w14:textId="0187A8AA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794B0E" w14:textId="544FBA6D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8245DD" w14:paraId="200E4E74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D14410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2D0ACE" w14:textId="11AFD6DF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046E75" w14:textId="21D2D260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245DD" w14:paraId="1DA6C9D6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E48AB6" w14:textId="77777777" w:rsidR="008245DD" w:rsidRDefault="008245DD" w:rsidP="008245D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AA4866" w14:textId="2FDD6A8B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A85A8D" w14:textId="5C4D1CC7" w:rsidR="008245DD" w:rsidRDefault="008245DD" w:rsidP="008245D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9511D0" w14:paraId="08AECF56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1C7B31" w14:textId="77777777" w:rsidR="009511D0" w:rsidRDefault="009511D0" w:rsidP="009511D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0A3BF3" w14:paraId="5ED95A59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54C320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CE74E6" w14:textId="09DB1231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675FF6" w14:textId="501EEF8E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0A3BF3" w14:paraId="6AC11057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6BFD72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E6D494" w14:textId="1628D6A7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762D9F" w14:textId="49FA97E3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0A3BF3" w14:paraId="5F800664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9CC2CF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A3394" w14:textId="2DA1AE37" w:rsidR="000A3BF3" w:rsidRDefault="000A3BF3" w:rsidP="000A3BF3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C966F9" w14:textId="2EA54A26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0A3BF3" w14:paraId="4B63B6FB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9836F0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80715A" w14:textId="161A694D" w:rsidR="000A3BF3" w:rsidRDefault="000A3BF3" w:rsidP="000A3BF3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894D35" w14:textId="0E466C1E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0A3BF3" w14:paraId="1495615E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822369" w14:textId="77777777" w:rsidR="000A3BF3" w:rsidRDefault="000A3BF3" w:rsidP="000A3BF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0A3BF3" w14:paraId="0334F7EC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C60DA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EC76DF" w14:textId="098F4022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98FD2A" w14:textId="188CF50B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0A3BF3" w14:paraId="186A532F" w14:textId="77777777" w:rsidTr="00A32E19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17CD09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21A3DF" w14:textId="35B0A7C1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986512" w14:textId="599CC6AC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0A3BF3" w14:paraId="2059B90D" w14:textId="77777777" w:rsidTr="00A32E19">
              <w:trPr>
                <w:trHeight w:val="107"/>
              </w:trPr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8ECDBA" w14:textId="77777777" w:rsidR="000A3BF3" w:rsidRDefault="000A3BF3" w:rsidP="000A3BF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770FA5" w14:textId="6E7E9A9C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9FF3D2" w14:textId="09FE429E" w:rsidR="000A3BF3" w:rsidRDefault="000A3BF3" w:rsidP="000A3BF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7B30B1" w14:paraId="59897EEB" w14:textId="77777777" w:rsidTr="00A32E19">
              <w:trPr>
                <w:trHeight w:val="107"/>
              </w:trPr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358D68" w14:textId="77777777" w:rsidR="007B30B1" w:rsidRDefault="007B30B1" w:rsidP="007B30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7ED2E1" w14:textId="760F91B2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6CE491" w14:textId="4E554795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7B30B1" w14:paraId="2E178430" w14:textId="77777777" w:rsidTr="00A32E19">
              <w:trPr>
                <w:trHeight w:val="107"/>
              </w:trPr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B49DE" w14:textId="77777777" w:rsidR="007B30B1" w:rsidRDefault="007B30B1" w:rsidP="007B30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7DAC1B" w14:textId="38A80AF4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40555C" w14:textId="21B8F4BB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7B30B1" w14:paraId="786B5741" w14:textId="77777777" w:rsidTr="00A32E19">
              <w:trPr>
                <w:trHeight w:val="107"/>
              </w:trPr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FD671B" w14:textId="77777777" w:rsidR="007B30B1" w:rsidRDefault="007B30B1" w:rsidP="007B30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6937FE" w14:textId="4F91655A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960C86" w14:textId="17EA091C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7B30B1" w14:paraId="3EA52A3E" w14:textId="77777777" w:rsidTr="00A32E19">
              <w:trPr>
                <w:trHeight w:val="107"/>
              </w:trPr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D6AD03" w14:textId="77777777" w:rsidR="007B30B1" w:rsidRDefault="007B30B1" w:rsidP="007B30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B80C3B" w14:textId="086C41BB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B9F97F" w14:textId="3C224C25" w:rsidR="007B30B1" w:rsidRDefault="007B30B1" w:rsidP="007B30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1483B01F" w14:textId="77777777" w:rsidR="009511D0" w:rsidRPr="00D7490D" w:rsidRDefault="009511D0" w:rsidP="009511D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61E9FCCD" w14:textId="77777777" w:rsidR="000D7EEE" w:rsidRPr="00BC0571" w:rsidRDefault="000D7EEE" w:rsidP="000D7EEE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BC0571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68942222" w14:textId="77777777" w:rsidR="000D7EEE" w:rsidRPr="00BC0571" w:rsidRDefault="000D7EEE" w:rsidP="000D7EEE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BC0571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15EE4E24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>* Conversation with current core teacher recommended</w:t>
            </w:r>
          </w:p>
          <w:p w14:paraId="7238821B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 xml:space="preserve">** Prior playing experience necessary.  </w:t>
            </w:r>
            <w:r w:rsidRPr="00BC0571">
              <w:rPr>
                <w:b/>
                <w:sz w:val="18"/>
                <w:szCs w:val="18"/>
                <w:u w:val="single"/>
              </w:rPr>
              <w:t>Percussion Ensemble</w:t>
            </w:r>
            <w:r w:rsidRPr="00BC0571">
              <w:rPr>
                <w:sz w:val="18"/>
                <w:szCs w:val="18"/>
              </w:rPr>
              <w:t xml:space="preserve"> requires teacher approval also.</w:t>
            </w:r>
          </w:p>
          <w:p w14:paraId="7CE44D80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BC0571">
              <w:rPr>
                <w:sz w:val="18"/>
                <w:szCs w:val="18"/>
                <w:vertAlign w:val="superscript"/>
              </w:rPr>
              <w:t>rd</w:t>
            </w:r>
            <w:r w:rsidRPr="00BC0571">
              <w:rPr>
                <w:sz w:val="18"/>
                <w:szCs w:val="18"/>
              </w:rPr>
              <w:t xml:space="preserve"> science.</w:t>
            </w:r>
          </w:p>
          <w:p w14:paraId="5D7E25E7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b/>
                <w:sz w:val="18"/>
                <w:szCs w:val="18"/>
              </w:rPr>
              <w:t>+</w:t>
            </w:r>
            <w:r w:rsidRPr="00BC0571">
              <w:rPr>
                <w:sz w:val="18"/>
                <w:szCs w:val="18"/>
              </w:rPr>
              <w:t xml:space="preserve"> Forensic Science prerequisites are Biology </w:t>
            </w:r>
            <w:r w:rsidRPr="00BC0571">
              <w:rPr>
                <w:b/>
                <w:sz w:val="18"/>
                <w:szCs w:val="18"/>
                <w:u w:val="single"/>
              </w:rPr>
              <w:t>and</w:t>
            </w:r>
            <w:r w:rsidRPr="00BC0571">
              <w:rPr>
                <w:sz w:val="18"/>
                <w:szCs w:val="18"/>
              </w:rPr>
              <w:t xml:space="preserve"> Chemistry</w:t>
            </w:r>
            <w:r w:rsidRPr="00BC0571">
              <w:rPr>
                <w:rFonts w:cstheme="minorHAnsi"/>
                <w:sz w:val="18"/>
                <w:szCs w:val="18"/>
              </w:rPr>
              <w:t>.</w:t>
            </w:r>
          </w:p>
          <w:p w14:paraId="4B80F93E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 xml:space="preserve">++ AP Biology prerequisites are Biology </w:t>
            </w:r>
            <w:r w:rsidRPr="00BC0571">
              <w:rPr>
                <w:b/>
                <w:sz w:val="18"/>
                <w:szCs w:val="18"/>
                <w:u w:val="single"/>
              </w:rPr>
              <w:t>and</w:t>
            </w:r>
            <w:r w:rsidRPr="00BC0571">
              <w:rPr>
                <w:sz w:val="18"/>
                <w:szCs w:val="18"/>
              </w:rPr>
              <w:t xml:space="preserve"> Chemistry.</w:t>
            </w:r>
          </w:p>
          <w:p w14:paraId="2DE68FB3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01238725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 xml:space="preserve">++++  AP Chemistry prerequisites are Algebra II </w:t>
            </w:r>
            <w:r w:rsidRPr="00BC0571">
              <w:rPr>
                <w:b/>
                <w:sz w:val="18"/>
                <w:szCs w:val="18"/>
                <w:u w:val="single"/>
              </w:rPr>
              <w:t>and</w:t>
            </w:r>
            <w:r w:rsidRPr="00BC0571">
              <w:rPr>
                <w:sz w:val="18"/>
                <w:szCs w:val="18"/>
              </w:rPr>
              <w:t xml:space="preserve"> Chemistry.</w:t>
            </w:r>
          </w:p>
          <w:p w14:paraId="4B0443FF" w14:textId="77777777" w:rsidR="000D7EEE" w:rsidRPr="00BC0571" w:rsidRDefault="000D7EEE" w:rsidP="000D7EEE">
            <w:pPr>
              <w:rPr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0821D649" w14:textId="7DB17842" w:rsidR="00437FB3" w:rsidRPr="00087C70" w:rsidRDefault="000D7EEE" w:rsidP="000D7EEE">
            <w:pPr>
              <w:rPr>
                <w:b/>
                <w:sz w:val="18"/>
                <w:szCs w:val="18"/>
              </w:rPr>
            </w:pPr>
            <w:r w:rsidRPr="00BC0571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3C4F532A" w14:textId="77777777" w:rsidR="00204085" w:rsidRDefault="00204085" w:rsidP="00204085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204085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4C731" w14:textId="77777777" w:rsidR="00225297" w:rsidRDefault="00225297" w:rsidP="008E48FA">
      <w:pPr>
        <w:spacing w:after="0" w:line="240" w:lineRule="auto"/>
      </w:pPr>
      <w:r>
        <w:separator/>
      </w:r>
    </w:p>
  </w:endnote>
  <w:endnote w:type="continuationSeparator" w:id="0">
    <w:p w14:paraId="15E8AD6E" w14:textId="77777777" w:rsidR="00225297" w:rsidRDefault="00225297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82EFA" w14:textId="77777777" w:rsidR="00C044D5" w:rsidRDefault="00C044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433A3" w14:textId="77777777" w:rsidR="00C044D5" w:rsidRDefault="00C044D5" w:rsidP="00C044D5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5F2B1E4A" w14:textId="7CDAEF59" w:rsidR="007D4430" w:rsidRPr="00C044D5" w:rsidRDefault="007D4430" w:rsidP="00C044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ED5CE" w14:textId="77777777" w:rsidR="00C044D5" w:rsidRDefault="00C044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AEC61" w14:textId="77777777" w:rsidR="00225297" w:rsidRDefault="00225297" w:rsidP="008E48FA">
      <w:pPr>
        <w:spacing w:after="0" w:line="240" w:lineRule="auto"/>
      </w:pPr>
      <w:r>
        <w:separator/>
      </w:r>
    </w:p>
  </w:footnote>
  <w:footnote w:type="continuationSeparator" w:id="0">
    <w:p w14:paraId="2226F3CF" w14:textId="77777777" w:rsidR="00225297" w:rsidRDefault="00225297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D21E1" w14:textId="77777777" w:rsidR="00C044D5" w:rsidRDefault="00C044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21BA44EE" w:rsidR="0066227D" w:rsidRPr="008E48FA" w:rsidRDefault="008245DD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4158B5">
            <w:rPr>
              <w:b/>
            </w:rPr>
            <w:t>4</w:t>
          </w:r>
          <w:r w:rsidR="00813366">
            <w:rPr>
              <w:b/>
            </w:rPr>
            <w:t>-</w:t>
          </w:r>
          <w:r>
            <w:rPr>
              <w:b/>
            </w:rPr>
            <w:t>2</w:t>
          </w:r>
          <w:r w:rsidR="004158B5">
            <w:rPr>
              <w:b/>
            </w:rPr>
            <w:t>5</w:t>
          </w:r>
          <w:r w:rsidR="00813366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6AD0" w14:textId="77777777" w:rsidR="00C044D5" w:rsidRDefault="00C04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686516">
    <w:abstractNumId w:val="0"/>
  </w:num>
  <w:num w:numId="2" w16cid:durableId="1517380014">
    <w:abstractNumId w:val="2"/>
  </w:num>
  <w:num w:numId="3" w16cid:durableId="1202209376">
    <w:abstractNumId w:val="1"/>
  </w:num>
  <w:num w:numId="4" w16cid:durableId="1665549651">
    <w:abstractNumId w:val="3"/>
  </w:num>
  <w:num w:numId="5" w16cid:durableId="15897762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50FF"/>
    <w:rsid w:val="000779F2"/>
    <w:rsid w:val="00087C70"/>
    <w:rsid w:val="0009353D"/>
    <w:rsid w:val="000A3BF3"/>
    <w:rsid w:val="000A678F"/>
    <w:rsid w:val="000B67ED"/>
    <w:rsid w:val="000C3ED0"/>
    <w:rsid w:val="000D6E65"/>
    <w:rsid w:val="000D7EEE"/>
    <w:rsid w:val="00103A08"/>
    <w:rsid w:val="00110123"/>
    <w:rsid w:val="0011471B"/>
    <w:rsid w:val="0015456E"/>
    <w:rsid w:val="00161BEA"/>
    <w:rsid w:val="001B4A4B"/>
    <w:rsid w:val="001B782E"/>
    <w:rsid w:val="001C6E60"/>
    <w:rsid w:val="001D13A3"/>
    <w:rsid w:val="001F7B38"/>
    <w:rsid w:val="00204085"/>
    <w:rsid w:val="00225297"/>
    <w:rsid w:val="0022790B"/>
    <w:rsid w:val="00243679"/>
    <w:rsid w:val="00252E84"/>
    <w:rsid w:val="00260BEB"/>
    <w:rsid w:val="00270895"/>
    <w:rsid w:val="002C3BC2"/>
    <w:rsid w:val="002F50C8"/>
    <w:rsid w:val="0032322D"/>
    <w:rsid w:val="00337344"/>
    <w:rsid w:val="00362DEB"/>
    <w:rsid w:val="00373931"/>
    <w:rsid w:val="00407D6C"/>
    <w:rsid w:val="004158B5"/>
    <w:rsid w:val="004312FB"/>
    <w:rsid w:val="00431400"/>
    <w:rsid w:val="00437FB3"/>
    <w:rsid w:val="00441CDA"/>
    <w:rsid w:val="004539CB"/>
    <w:rsid w:val="0046715B"/>
    <w:rsid w:val="004A6D80"/>
    <w:rsid w:val="004C0A2F"/>
    <w:rsid w:val="004D1D86"/>
    <w:rsid w:val="005131B5"/>
    <w:rsid w:val="00556468"/>
    <w:rsid w:val="00571900"/>
    <w:rsid w:val="005A375B"/>
    <w:rsid w:val="005F298B"/>
    <w:rsid w:val="005F78E1"/>
    <w:rsid w:val="00605F84"/>
    <w:rsid w:val="00630305"/>
    <w:rsid w:val="00655783"/>
    <w:rsid w:val="0066227D"/>
    <w:rsid w:val="00676B3B"/>
    <w:rsid w:val="006C04DB"/>
    <w:rsid w:val="006C53D0"/>
    <w:rsid w:val="00704605"/>
    <w:rsid w:val="007274BA"/>
    <w:rsid w:val="00727551"/>
    <w:rsid w:val="00731F7C"/>
    <w:rsid w:val="007351C2"/>
    <w:rsid w:val="007604E0"/>
    <w:rsid w:val="00781A55"/>
    <w:rsid w:val="00786C7C"/>
    <w:rsid w:val="007A327C"/>
    <w:rsid w:val="007B30B1"/>
    <w:rsid w:val="007C78DF"/>
    <w:rsid w:val="007D4430"/>
    <w:rsid w:val="00813366"/>
    <w:rsid w:val="008245DD"/>
    <w:rsid w:val="0086242D"/>
    <w:rsid w:val="008A221E"/>
    <w:rsid w:val="008C3833"/>
    <w:rsid w:val="008E2B5C"/>
    <w:rsid w:val="008E48FA"/>
    <w:rsid w:val="009052CF"/>
    <w:rsid w:val="00950E8A"/>
    <w:rsid w:val="009511D0"/>
    <w:rsid w:val="00963389"/>
    <w:rsid w:val="0097423B"/>
    <w:rsid w:val="009B02DE"/>
    <w:rsid w:val="009C60E6"/>
    <w:rsid w:val="00A13075"/>
    <w:rsid w:val="00A260C9"/>
    <w:rsid w:val="00A32E19"/>
    <w:rsid w:val="00A3311C"/>
    <w:rsid w:val="00A4592A"/>
    <w:rsid w:val="00A62091"/>
    <w:rsid w:val="00A64182"/>
    <w:rsid w:val="00AB39B8"/>
    <w:rsid w:val="00AC248F"/>
    <w:rsid w:val="00AC3A18"/>
    <w:rsid w:val="00AC5B38"/>
    <w:rsid w:val="00B26E37"/>
    <w:rsid w:val="00B27EDF"/>
    <w:rsid w:val="00B468BD"/>
    <w:rsid w:val="00B515A5"/>
    <w:rsid w:val="00B5483E"/>
    <w:rsid w:val="00B91EB3"/>
    <w:rsid w:val="00B97DCE"/>
    <w:rsid w:val="00BB1FEB"/>
    <w:rsid w:val="00BC0571"/>
    <w:rsid w:val="00BC552C"/>
    <w:rsid w:val="00C044D5"/>
    <w:rsid w:val="00C148D1"/>
    <w:rsid w:val="00C17221"/>
    <w:rsid w:val="00C45E75"/>
    <w:rsid w:val="00C75125"/>
    <w:rsid w:val="00C75EED"/>
    <w:rsid w:val="00CB24AD"/>
    <w:rsid w:val="00CB76E8"/>
    <w:rsid w:val="00CF6AF9"/>
    <w:rsid w:val="00D038BF"/>
    <w:rsid w:val="00D330B3"/>
    <w:rsid w:val="00D55A1A"/>
    <w:rsid w:val="00D61705"/>
    <w:rsid w:val="00D72EE4"/>
    <w:rsid w:val="00D7490D"/>
    <w:rsid w:val="00DA30CA"/>
    <w:rsid w:val="00DB2E19"/>
    <w:rsid w:val="00DB6C42"/>
    <w:rsid w:val="00DD4848"/>
    <w:rsid w:val="00DD4F3E"/>
    <w:rsid w:val="00DF0205"/>
    <w:rsid w:val="00DF07FE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D1D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D1D86"/>
  </w:style>
  <w:style w:type="character" w:customStyle="1" w:styleId="eop">
    <w:name w:val="eop"/>
    <w:basedOn w:val="DefaultParagraphFont"/>
    <w:rsid w:val="004D1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9</cp:revision>
  <cp:lastPrinted>2020-01-08T19:01:00Z</cp:lastPrinted>
  <dcterms:created xsi:type="dcterms:W3CDTF">2018-01-10T14:24:00Z</dcterms:created>
  <dcterms:modified xsi:type="dcterms:W3CDTF">2024-02-01T17:37:00Z</dcterms:modified>
</cp:coreProperties>
</file>